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E162D" w14:textId="77777777" w:rsidR="00897DF4" w:rsidRDefault="00000000">
      <w:pPr>
        <w:pStyle w:val="Title"/>
      </w:pPr>
      <w:r>
        <w:t xml:space="preserve">Association between 30-year predicted cardiovascular disease risk and incident </w:t>
      </w:r>
      <w:proofErr w:type="gramStart"/>
      <w:r>
        <w:t>hypertension</w:t>
      </w:r>
      <w:proofErr w:type="gramEnd"/>
    </w:p>
    <w:p w14:paraId="20F5B67C" w14:textId="77777777" w:rsidR="00897DF4" w:rsidRDefault="00000000">
      <w:pPr>
        <w:pStyle w:val="FirstParagraph"/>
      </w:pPr>
      <w:r>
        <w:t>Byron C Jaeger, PhD</w:t>
      </w:r>
      <w:r>
        <w:rPr>
          <w:vertAlign w:val="superscript"/>
        </w:rPr>
        <w:t>1</w:t>
      </w:r>
    </w:p>
    <w:p w14:paraId="0D666986" w14:textId="77777777" w:rsidR="00897DF4" w:rsidRDefault="00000000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0"/>
      </w:pPr>
      <w:r>
        <w:rPr>
          <w:vertAlign w:val="superscript"/>
        </w:rPr>
        <w:t>1</w:t>
      </w:r>
      <w:r>
        <w:t xml:space="preserve">Biostatistics and Data Science, Wake Forest University School of Medicine, Winston-Salem, NC. </w:t>
      </w:r>
    </w:p>
    <w:p w14:paraId="2CEAEF2E" w14:textId="77777777" w:rsidR="00897DF4" w:rsidRDefault="00000000">
      <w:r>
        <w:br w:type="page"/>
      </w:r>
    </w:p>
    <w:p w14:paraId="4BE685B6" w14:textId="77777777" w:rsidR="00897DF4" w:rsidRDefault="00000000">
      <w:pPr>
        <w:pStyle w:val="BodyText"/>
      </w:pPr>
      <w:r>
        <w:lastRenderedPageBreak/>
        <w:t>Table 1: Participant characteristics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843"/>
        <w:gridCol w:w="1843"/>
        <w:gridCol w:w="1843"/>
        <w:gridCol w:w="1843"/>
      </w:tblGrid>
      <w:tr w:rsidR="00897DF4" w14:paraId="4B9BEA56" w14:textId="77777777">
        <w:trPr>
          <w:tblHeader/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745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F92D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,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1230 (100%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1BB5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,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613 (50%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BF1A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,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225 (18%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2B52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,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392 (32%)</w:t>
            </w:r>
          </w:p>
        </w:tc>
      </w:tr>
      <w:tr w:rsidR="00897DF4" w14:paraId="05DD812C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9D14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, years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EE65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B7650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AC98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31F8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7)</w:t>
            </w:r>
          </w:p>
        </w:tc>
      </w:tr>
      <w:tr w:rsidR="00897DF4" w14:paraId="3FEBDDE3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1238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C5113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AF22BE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48885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64AAE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97DF4" w14:paraId="21E26F1A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AC1DC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men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F9D6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7770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D265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5EF8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</w:tr>
      <w:tr w:rsidR="00897DF4" w14:paraId="6123547B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CEB4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n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9AF9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14C2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3656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54C0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897DF4" w14:paraId="6EBA57D1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CD0B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dy mass index, kg/m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FFB1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0 (7.0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139F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3 (7.0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9759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2 (6.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04EC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8 (7.0)</w:t>
            </w:r>
          </w:p>
        </w:tc>
      </w:tr>
      <w:tr w:rsidR="00897DF4" w14:paraId="46714FF2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7E9F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rrently smoking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68222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3995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DC69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7721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897DF4" w14:paraId="332BB013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4E47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n us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D4BC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0BAA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57CB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2DA55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</w:tr>
      <w:tr w:rsidR="00897DF4" w14:paraId="4C33A8F9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EA3B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ystolic blood pressure, mm Hg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B830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10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DFAA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6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4EBF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 (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CA49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 (7)</w:t>
            </w:r>
          </w:p>
        </w:tc>
      </w:tr>
      <w:tr w:rsidR="00897DF4" w14:paraId="1A84BBE0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62A3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stolic blood pressure, mm Hg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DED4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B37A8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6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6F80E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4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1EAA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5)</w:t>
            </w:r>
          </w:p>
        </w:tc>
      </w:tr>
      <w:tr w:rsidR="00897DF4" w14:paraId="7905E76C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284FB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betes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753C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5148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10DA0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922B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</w:t>
            </w:r>
          </w:p>
        </w:tc>
      </w:tr>
      <w:tr w:rsidR="00897DF4" w14:paraId="0015CA69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C20B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cholesterol, mg/dL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D0819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 (35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079D9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 (32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34DA9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 (3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2593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 (36)</w:t>
            </w:r>
          </w:p>
        </w:tc>
      </w:tr>
      <w:tr w:rsidR="00897DF4" w14:paraId="4FEDCE93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2C46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 density lipoprotein cholesterol, mg/dL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6A93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5C69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A0907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3A1A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3)</w:t>
            </w:r>
          </w:p>
        </w:tc>
      </w:tr>
      <w:tr w:rsidR="00897DF4" w14:paraId="0A73D32B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AB2B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 density lipoprotein cholesterol, mg/dL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81EF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 (3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8614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 (32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8336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 (34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341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 (34)</w:t>
            </w:r>
          </w:p>
        </w:tc>
      </w:tr>
      <w:tr w:rsidR="00897DF4" w14:paraId="4DC856F6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78C68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VENT 10-year CVD risk, %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65F65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2.1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7A59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 (1.6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8912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2.2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59CA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2.4)</w:t>
            </w:r>
          </w:p>
        </w:tc>
      </w:tr>
      <w:tr w:rsidR="00897DF4" w14:paraId="130A6228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D0B7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VENT 30-year CVD risk, %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D7D8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 (8.1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750E0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3 (6.9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779D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7 (7.9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AAEA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4 (8.5)</w:t>
            </w:r>
          </w:p>
        </w:tc>
      </w:tr>
      <w:tr w:rsidR="00897DF4" w14:paraId="01E79C8F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4623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commentRangeStart w:id="0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ertension at visit 3</w:t>
            </w:r>
            <w:commentRangeEnd w:id="0"/>
            <w:r w:rsidR="003427B2">
              <w:rPr>
                <w:rStyle w:val="CommentReference"/>
              </w:rPr>
              <w:commentReference w:id="0"/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7941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A241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703B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70F6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</w:tr>
      <w:tr w:rsidR="00897DF4" w14:paraId="0E7D0881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6DCE8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ft ventricular mass at visit 3, g/m2.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9BE5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79BD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1921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6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D7AC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7)</w:t>
            </w:r>
          </w:p>
        </w:tc>
      </w:tr>
      <w:tr w:rsidR="00897DF4" w14:paraId="253CDEAA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C044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ft ventricular hypertrophy at visit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FCA8E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E7831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D3B3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64EE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</w:t>
            </w:r>
          </w:p>
        </w:tc>
      </w:tr>
      <w:tr w:rsidR="00897DF4" w14:paraId="724F6B16" w14:textId="77777777">
        <w:trPr>
          <w:jc w:val="center"/>
        </w:trPr>
        <w:tc>
          <w:tcPr>
            <w:tcW w:w="10252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6D9D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commentRangeStart w:id="1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bbreviations</w:t>
            </w:r>
            <w:commentRangeEnd w:id="1"/>
            <w:r w:rsidR="003B7032">
              <w:rPr>
                <w:rStyle w:val="CommentReference"/>
              </w:rPr>
              <w:commentReference w:id="1"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: CVD = cardiovascular disease; and PREVENT = predicting risk of cardiovascular disease events</w:t>
            </w:r>
          </w:p>
        </w:tc>
      </w:tr>
      <w:tr w:rsidR="00897DF4" w14:paraId="0FF5CDB2" w14:textId="77777777">
        <w:trPr>
          <w:jc w:val="center"/>
        </w:trPr>
        <w:tc>
          <w:tcPr>
            <w:tcW w:w="10252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C195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ble values are mean (standard deviation) or percent</w:t>
            </w:r>
          </w:p>
        </w:tc>
      </w:tr>
      <w:tr w:rsidR="00897DF4" w14:paraId="4275DD14" w14:textId="77777777">
        <w:trPr>
          <w:jc w:val="center"/>
        </w:trPr>
        <w:tc>
          <w:tcPr>
            <w:tcW w:w="10252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0CF1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ft ventricular mass was indexed to height, and left ventricular hypertrophy was indicated by mass &gt; 45.1 g/m2.7 for men and mass &gt; 38 g/m2.7 for women</w:t>
            </w:r>
          </w:p>
        </w:tc>
      </w:tr>
    </w:tbl>
    <w:p w14:paraId="3EAF30CA" w14:textId="77777777" w:rsidR="00897DF4" w:rsidRDefault="00000000">
      <w:r>
        <w:br w:type="page"/>
      </w:r>
    </w:p>
    <w:p w14:paraId="61EF9E21" w14:textId="77777777" w:rsidR="00897DF4" w:rsidRDefault="00000000">
      <w:pPr>
        <w:pStyle w:val="BodyText"/>
      </w:pPr>
      <w:r>
        <w:lastRenderedPageBreak/>
        <w:t>Table 2: Distribution of PREVENT 10- and 30-year predicted risk for cardiovascular disease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</w:tblGrid>
      <w:tr w:rsidR="00897DF4" w14:paraId="300CE811" w14:textId="77777777">
        <w:trPr>
          <w:tblHeader/>
          <w:jc w:val="center"/>
        </w:trPr>
        <w:tc>
          <w:tcPr>
            <w:tcW w:w="3456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255A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CVD risk</w:t>
            </w:r>
          </w:p>
        </w:tc>
        <w:tc>
          <w:tcPr>
            <w:tcW w:w="6912" w:type="dxa"/>
            <w:gridSpan w:val="4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C65D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category</w:t>
            </w:r>
          </w:p>
        </w:tc>
      </w:tr>
      <w:tr w:rsidR="00897DF4" w14:paraId="353B2BCF" w14:textId="77777777">
        <w:trPr>
          <w:tblHeader/>
          <w:jc w:val="center"/>
        </w:trPr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F95A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0-year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6B2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0-year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4B39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BCFA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9FAE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C5E5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897DF4" w14:paraId="096398CE" w14:textId="77777777">
        <w:trPr>
          <w:jc w:val="center"/>
        </w:trPr>
        <w:tc>
          <w:tcPr>
            <w:tcW w:w="10368" w:type="dxa"/>
            <w:gridSpan w:val="6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C6AA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 of participants</w:t>
            </w:r>
          </w:p>
        </w:tc>
      </w:tr>
      <w:tr w:rsidR="00897DF4" w14:paraId="5BBBFB13" w14:textId="77777777">
        <w:trPr>
          <w:jc w:val="center"/>
        </w:trPr>
        <w:tc>
          <w:tcPr>
            <w:tcW w:w="1728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9C30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C5D4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3564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7 (38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24B7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 (52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70F3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6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A72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22)</w:t>
            </w:r>
          </w:p>
        </w:tc>
      </w:tr>
      <w:tr w:rsidR="00897DF4" w14:paraId="1B0F9214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BF06D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36E5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D23A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5 (41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C7C0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 (35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FF12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5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2B39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45)</w:t>
            </w:r>
          </w:p>
        </w:tc>
      </w:tr>
      <w:tr w:rsidR="00897DF4" w14:paraId="5E172F67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3B8EC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9FD4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6EBA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 (18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A611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12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CAFB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2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EB87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 (28)</w:t>
            </w:r>
          </w:p>
        </w:tc>
      </w:tr>
      <w:tr w:rsidR="00897DF4" w14:paraId="31E87FDA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26686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3EFE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861B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3.2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984A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.3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702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4.1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1A44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5.7)</w:t>
            </w:r>
          </w:p>
        </w:tc>
      </w:tr>
      <w:tr w:rsidR="00897DF4" w14:paraId="17A6BFE4" w14:textId="77777777">
        <w:trPr>
          <w:jc w:val="center"/>
        </w:trPr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DA76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D33F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FD1D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10A2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F621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30A1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commentRangeStart w:id="2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00)</w:t>
            </w:r>
            <w:commentRangeEnd w:id="2"/>
            <w:r w:rsidR="00CD2ED2">
              <w:rPr>
                <w:rStyle w:val="CommentReference"/>
              </w:rPr>
              <w:commentReference w:id="2"/>
            </w:r>
          </w:p>
        </w:tc>
      </w:tr>
      <w:tr w:rsidR="00897DF4" w14:paraId="2112DBB4" w14:textId="77777777">
        <w:trPr>
          <w:jc w:val="center"/>
        </w:trPr>
        <w:tc>
          <w:tcPr>
            <w:tcW w:w="10368" w:type="dxa"/>
            <w:gridSpan w:val="6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C55C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% with hypertension at visit 2 or visit 3</w:t>
            </w:r>
          </w:p>
        </w:tc>
      </w:tr>
      <w:tr w:rsidR="00897DF4" w14:paraId="536F242E" w14:textId="77777777">
        <w:trPr>
          <w:jc w:val="center"/>
        </w:trPr>
        <w:tc>
          <w:tcPr>
            <w:tcW w:w="1728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3555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DD95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8172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D1B9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95E2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EE62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</w:tr>
      <w:tr w:rsidR="00897DF4" w14:paraId="4F958F22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BC849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F859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5C3D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7910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2DB8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BE5A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</w:tr>
      <w:tr w:rsidR="00897DF4" w14:paraId="151B64DF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0DAED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B8C3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E025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C11C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2E12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4512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</w:tr>
      <w:tr w:rsidR="00897DF4" w14:paraId="20F30126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98EF6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E45F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DE87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C2D1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AC1F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00F2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</w:tr>
      <w:tr w:rsidR="00897DF4" w14:paraId="0C1F64A7" w14:textId="77777777">
        <w:trPr>
          <w:jc w:val="center"/>
        </w:trPr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FD37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F583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7F85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0057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D8AF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98B3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</w:tr>
      <w:tr w:rsidR="00897DF4" w14:paraId="5D780326" w14:textId="77777777">
        <w:trPr>
          <w:jc w:val="center"/>
        </w:trPr>
        <w:tc>
          <w:tcPr>
            <w:tcW w:w="10368" w:type="dxa"/>
            <w:gridSpan w:val="6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504D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LV mass mean (% with LV 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ertrophy)  at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visit 3</w:t>
            </w:r>
          </w:p>
        </w:tc>
      </w:tr>
      <w:tr w:rsidR="00897DF4" w14:paraId="18B1E2F8" w14:textId="77777777">
        <w:trPr>
          <w:jc w:val="center"/>
        </w:trPr>
        <w:tc>
          <w:tcPr>
            <w:tcW w:w="1728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DAE7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B912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D6C2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6.5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AD0F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6.8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E469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0.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668D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9.4)</w:t>
            </w:r>
          </w:p>
        </w:tc>
      </w:tr>
      <w:tr w:rsidR="00897DF4" w14:paraId="4F8C77E2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D0128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25D2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CAAA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5.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BFB2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3.4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EADE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2.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273A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8.5)</w:t>
            </w:r>
          </w:p>
        </w:tc>
      </w:tr>
      <w:tr w:rsidR="00897DF4" w14:paraId="755F8C5E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FF03E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05DE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E550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7.2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0FB0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7.9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A532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6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5717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2.5)</w:t>
            </w:r>
          </w:p>
        </w:tc>
      </w:tr>
      <w:tr w:rsidR="00897DF4" w14:paraId="57665C4A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8E8AF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3693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7AB7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6.7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990D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25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6E3D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0.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0B25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0.00)</w:t>
            </w:r>
          </w:p>
        </w:tc>
      </w:tr>
      <w:tr w:rsidR="00897DF4" w14:paraId="4DD4D833" w14:textId="77777777">
        <w:trPr>
          <w:jc w:val="center"/>
        </w:trPr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F74E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56D1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789D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0.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EC4B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0.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D2CE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- (--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1130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0.00)</w:t>
            </w:r>
          </w:p>
        </w:tc>
      </w:tr>
      <w:tr w:rsidR="00897DF4" w14:paraId="67571D78" w14:textId="77777777">
        <w:trPr>
          <w:jc w:val="center"/>
        </w:trPr>
        <w:tc>
          <w:tcPr>
            <w:tcW w:w="10368" w:type="dxa"/>
            <w:gridSpan w:val="6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70DB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bbreviations: CVD = cardiovascular disease; LV = left ventricular; and PREVENT = predicting risk of cardiovascular disease events</w:t>
            </w:r>
          </w:p>
        </w:tc>
      </w:tr>
    </w:tbl>
    <w:p w14:paraId="141270B8" w14:textId="77777777" w:rsidR="00897DF4" w:rsidRDefault="00000000">
      <w:r>
        <w:br w:type="page"/>
      </w:r>
    </w:p>
    <w:p w14:paraId="227AFA71" w14:textId="77777777" w:rsidR="00897DF4" w:rsidRDefault="00000000">
      <w:pPr>
        <w:pStyle w:val="BodyText"/>
      </w:pPr>
      <w:r>
        <w:lastRenderedPageBreak/>
        <w:t>Table 3: Hazard ratios (95% confidence intervals) for incident hypertension at visit 2 or 3 based on predicted 30-year cardiovascular risk at visit 1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897DF4" w14:paraId="4FA0AAF0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6925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93D3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565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897DF4" w14:paraId="039A47D0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A96C5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6FEC0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7D6E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C3CE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838D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897DF4" w14:paraId="299F8A3A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19BA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D2C2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37, 1.5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305B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10, 1.6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F36D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03, 1.6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8A00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91, 1.24)</w:t>
            </w:r>
          </w:p>
        </w:tc>
      </w:tr>
      <w:tr w:rsidR="00897DF4" w14:paraId="108A84FE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6A59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sk categories</w:t>
            </w:r>
          </w:p>
        </w:tc>
      </w:tr>
      <w:tr w:rsidR="00897DF4" w14:paraId="05D8110F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CCB8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8F04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6C5C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D87E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2ABD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</w:tr>
      <w:tr w:rsidR="00897DF4" w14:paraId="0A71740D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32E4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3100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42, 1.8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9CCF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89, 1.6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9921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2, 1.4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7A06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08, 1.88)</w:t>
            </w:r>
          </w:p>
        </w:tc>
      </w:tr>
      <w:tr w:rsidR="00897DF4" w14:paraId="59620615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DC80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F7BF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64, 2.1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2F71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98, 2.0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DF0B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1, 1.8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881A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85, 1.76)</w:t>
            </w:r>
          </w:p>
        </w:tc>
      </w:tr>
      <w:tr w:rsidR="00897DF4" w14:paraId="36908FB4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0327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DBD9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2.61, 3.3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F8EC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</w:t>
            </w:r>
            <w:commentRangeStart w:id="3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8</w:t>
            </w:r>
            <w:commentRangeEnd w:id="3"/>
            <w:r w:rsidR="00CD2ED2">
              <w:rPr>
                <w:rStyle w:val="CommentReference"/>
              </w:rPr>
              <w:commentReference w:id="3"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9.6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DC8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59, 3.1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137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91, 2.10)</w:t>
            </w:r>
          </w:p>
        </w:tc>
      </w:tr>
    </w:tbl>
    <w:p w14:paraId="62E5AD34" w14:textId="77777777" w:rsidR="00897DF4" w:rsidRDefault="00000000">
      <w:r>
        <w:br w:type="page"/>
      </w:r>
    </w:p>
    <w:p w14:paraId="2032824D" w14:textId="77777777" w:rsidR="00897DF4" w:rsidRDefault="00000000">
      <w:pPr>
        <w:pStyle w:val="BodyText"/>
      </w:pPr>
      <w:r>
        <w:lastRenderedPageBreak/>
        <w:t>Table 4: Expected left ventricular mass (95% confidence interval) at visit 3 based on predicted 30-year cardiovascular disease risk at visit 1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897DF4" w14:paraId="6B5682DF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D98B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88F0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3E4A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897DF4" w14:paraId="359A86B2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7A06A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20902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0470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0AA7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83F8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897DF4" w14:paraId="1EB9577F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E344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86AE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61, 2.0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AC57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07, 2.1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719A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12, 3.6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04CA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77, 1.82)</w:t>
            </w:r>
          </w:p>
        </w:tc>
      </w:tr>
      <w:tr w:rsidR="00897DF4" w14:paraId="0983D2D5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E58D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ces by risk categories</w:t>
            </w:r>
          </w:p>
        </w:tc>
      </w:tr>
      <w:tr w:rsidR="00897DF4" w14:paraId="10BDFF0E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BDFD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7FAC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B6CF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F478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8923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</w:tr>
      <w:tr w:rsidR="00897DF4" w14:paraId="1E5F8DF5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E82F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3377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59, 1.9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4969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52, 1.9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30DE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4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5.39, 0.4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A37E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44, 4.03)</w:t>
            </w:r>
          </w:p>
        </w:tc>
      </w:tr>
      <w:tr w:rsidR="00897DF4" w14:paraId="5BDFBF26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5BF3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5078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8, 3.6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DC2F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15, 3.6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E701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7, 7.5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F698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82, 3.40)</w:t>
            </w:r>
          </w:p>
        </w:tc>
      </w:tr>
      <w:tr w:rsidR="00897DF4" w14:paraId="3FD0D4F7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4F8A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5304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80, 7.7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A2AC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6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2.10, 15.1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7C7F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3.64, 3.1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0420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10, 7.80)</w:t>
            </w:r>
          </w:p>
        </w:tc>
      </w:tr>
      <w:tr w:rsidR="00897DF4" w14:paraId="53B9D00B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6CED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commentRangeStart w:id="4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Results are presented for participants who did not have stroke or coronary heart disease event from visit 1 to visit 3 and had predicted </w:t>
            </w:r>
            <w:commentRangeStart w:id="5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  <w:commentRangeEnd w:id="5"/>
            <w:r w:rsidR="003427B2">
              <w:rPr>
                <w:rStyle w:val="CommentReference"/>
              </w:rPr>
              <w:commentReference w:id="5"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year cardiovascular disease risk &lt;10% at visit 1.</w:t>
            </w:r>
            <w:commentRangeEnd w:id="4"/>
            <w:r w:rsidR="00D87E89">
              <w:rPr>
                <w:rStyle w:val="CommentReference"/>
              </w:rPr>
              <w:commentReference w:id="4"/>
            </w:r>
          </w:p>
        </w:tc>
      </w:tr>
    </w:tbl>
    <w:p w14:paraId="1A6F09D8" w14:textId="77777777" w:rsidR="00897DF4" w:rsidRDefault="00000000">
      <w:r>
        <w:br w:type="page"/>
      </w:r>
    </w:p>
    <w:p w14:paraId="30D960C3" w14:textId="77777777" w:rsidR="00897DF4" w:rsidRDefault="00000000">
      <w:pPr>
        <w:pStyle w:val="BodyText"/>
      </w:pPr>
      <w:r>
        <w:lastRenderedPageBreak/>
        <w:t>Table 5: Prevalence ratios (95% confidence interval) for left ventricular hypertrophy at visit 3 based on predicted 30-year cardiovascular disease risk at visit 1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897DF4" w14:paraId="5F4DDD9B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1E2A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0AA8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C08E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897DF4" w14:paraId="604635E6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B67CA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97A1E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E7A3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23A24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D1B1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897DF4" w14:paraId="771B73F2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E96E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F769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71, 1.6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5E09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68, 2.5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6D75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21, 7.5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07C3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8, 1.20)</w:t>
            </w:r>
          </w:p>
        </w:tc>
      </w:tr>
      <w:tr w:rsidR="00897DF4" w14:paraId="5F612837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BFCE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y risk categories</w:t>
            </w:r>
          </w:p>
        </w:tc>
      </w:tr>
      <w:tr w:rsidR="00897DF4" w14:paraId="4024048A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0B62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8A66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5562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7C72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EFB1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</w:tr>
      <w:tr w:rsidR="00897DF4" w14:paraId="63F08B3F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EF1C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E62B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5, 1.6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DF73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4, 1.7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313E3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EC9C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5, 3.31)</w:t>
            </w:r>
          </w:p>
        </w:tc>
      </w:tr>
      <w:tr w:rsidR="00897DF4" w14:paraId="5DC5F644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ADE8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8D24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6, 2.7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83F8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4, 4.0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9949A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6B62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03, 2.44)</w:t>
            </w:r>
          </w:p>
        </w:tc>
      </w:tr>
      <w:tr w:rsidR="00897DF4" w14:paraId="5CBBB796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5663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F522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4, 7.3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06E6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60, 22.0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82808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480BD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97DF4" w14:paraId="27BEB532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EE90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 and had predicted 30-year cardiovascular disease risk &lt;10% at visit 1.</w:t>
            </w:r>
          </w:p>
        </w:tc>
      </w:tr>
    </w:tbl>
    <w:p w14:paraId="5A39F81C" w14:textId="77777777" w:rsidR="00897DF4" w:rsidRDefault="00000000">
      <w:r>
        <w:br w:type="page"/>
      </w:r>
    </w:p>
    <w:p w14:paraId="7CF025CE" w14:textId="77777777" w:rsidR="00897DF4" w:rsidRDefault="00000000">
      <w:pPr>
        <w:pStyle w:val="BodyText"/>
      </w:pPr>
      <w:r>
        <w:lastRenderedPageBreak/>
        <w:t>Table S1: Exclusion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760"/>
        <w:gridCol w:w="2160"/>
      </w:tblGrid>
      <w:tr w:rsidR="00897DF4" w14:paraId="04A68C45" w14:textId="77777777">
        <w:trPr>
          <w:tblHeader/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755A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lusion criteria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DF7C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. of participants</w:t>
            </w:r>
          </w:p>
        </w:tc>
      </w:tr>
      <w:tr w:rsidR="00897DF4" w14:paraId="09D882C5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FEEF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HS participants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E25A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06</w:t>
            </w:r>
          </w:p>
        </w:tc>
      </w:tr>
      <w:tr w:rsidR="00897DF4" w14:paraId="6FF02719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D6B1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 30 to &lt; 60 years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28C6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067</w:t>
            </w:r>
          </w:p>
        </w:tc>
      </w:tr>
      <w:tr w:rsidR="00897DF4" w14:paraId="054395ED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8DD5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sented to CVD follow-up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F7AB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53</w:t>
            </w:r>
          </w:p>
        </w:tc>
      </w:tr>
      <w:tr w:rsidR="00897DF4" w14:paraId="398B3EB7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B579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history of CVD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C72C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43</w:t>
            </w:r>
          </w:p>
        </w:tc>
      </w:tr>
      <w:tr w:rsidR="00897DF4" w14:paraId="33318350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1BBD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 information on self-reported antihypertensive medication use and blood pressure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FD3E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82</w:t>
            </w:r>
          </w:p>
        </w:tc>
      </w:tr>
      <w:tr w:rsidR="00897DF4" w14:paraId="721CD580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75C9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 information on other variables in the PCEs and PREVENT equations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8067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08</w:t>
            </w:r>
          </w:p>
        </w:tc>
      </w:tr>
      <w:tr w:rsidR="00897DF4" w14:paraId="5E30D857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77A46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variables in range for PREVENT equations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AA32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89</w:t>
            </w:r>
          </w:p>
        </w:tc>
      </w:tr>
      <w:tr w:rsidR="00897DF4" w14:paraId="6E0E46C5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87A0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thout hypertension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DC15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88</w:t>
            </w:r>
          </w:p>
        </w:tc>
      </w:tr>
      <w:tr w:rsidR="00897DF4" w14:paraId="6C604121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DE7A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th hypertension status known at visit 2 or visit 3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BF34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30</w:t>
            </w:r>
          </w:p>
        </w:tc>
      </w:tr>
    </w:tbl>
    <w:p w14:paraId="43AF8F7E" w14:textId="77777777" w:rsidR="00897DF4" w:rsidRDefault="00000000">
      <w:r>
        <w:br w:type="page"/>
      </w:r>
    </w:p>
    <w:p w14:paraId="41209C08" w14:textId="77777777" w:rsidR="00897DF4" w:rsidRDefault="00000000">
      <w:pPr>
        <w:pStyle w:val="BodyText"/>
      </w:pPr>
      <w:r>
        <w:lastRenderedPageBreak/>
        <w:t>Table S2: Expected left ventricular mass (95% confidence interval) at visit 3 based on predicted 30-year cardiovascular disease risk at visit 1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897DF4" w14:paraId="6093645C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EAEC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3FA4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49A6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897DF4" w14:paraId="0743B6B6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E178F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A7F46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16E5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36F4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1B97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897DF4" w14:paraId="783300C6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5205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744C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98, 1.8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5B06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1, 1.8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E194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01, 2.1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D27F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05, 1.38)</w:t>
            </w:r>
          </w:p>
        </w:tc>
      </w:tr>
      <w:tr w:rsidR="00897DF4" w14:paraId="558D0D07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1A82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ces by risk categories</w:t>
            </w:r>
          </w:p>
        </w:tc>
      </w:tr>
      <w:tr w:rsidR="00897DF4" w14:paraId="5045B9B1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9A11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6614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F8E4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31D2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340B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</w:tr>
      <w:tr w:rsidR="00897DF4" w14:paraId="6A14E081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18AA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0E9D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07, 1.4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8517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09, 1.0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968E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3.13, 0.5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AC56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46, 2.61)</w:t>
            </w:r>
          </w:p>
        </w:tc>
      </w:tr>
      <w:tr w:rsidR="00897DF4" w14:paraId="6518F53C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5A30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B5E0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09, 2.9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2949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44, 2.6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A8C1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02, 4.4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C38B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81, 2.38)</w:t>
            </w:r>
          </w:p>
        </w:tc>
      </w:tr>
      <w:tr w:rsidR="00897DF4" w14:paraId="5A7DD16C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4EB7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9366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2.15, 6.0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9CE69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2.98, 12.2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071A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4.90, 3.7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5EA65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04, 5.39)</w:t>
            </w:r>
          </w:p>
        </w:tc>
      </w:tr>
      <w:tr w:rsidR="00897DF4" w14:paraId="258ECB7A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806E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 and had predicted 30-year cardiovascular disease risk &lt;10% at visit 1.</w:t>
            </w:r>
          </w:p>
        </w:tc>
      </w:tr>
      <w:tr w:rsidR="00897DF4" w14:paraId="715F5F97" w14:textId="77777777">
        <w:trPr>
          <w:jc w:val="center"/>
        </w:trPr>
        <w:tc>
          <w:tcPr>
            <w:tcW w:w="9000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0DA3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based on multiple imputation using chained equations to account for missing values of left ventricular mass index</w:t>
            </w:r>
          </w:p>
        </w:tc>
      </w:tr>
    </w:tbl>
    <w:p w14:paraId="72E3234E" w14:textId="77777777" w:rsidR="00897DF4" w:rsidRDefault="00000000">
      <w:r>
        <w:br w:type="page"/>
      </w:r>
    </w:p>
    <w:p w14:paraId="0ECE667E" w14:textId="77777777" w:rsidR="00897DF4" w:rsidRDefault="00000000">
      <w:pPr>
        <w:pStyle w:val="BodyText"/>
      </w:pPr>
      <w:r>
        <w:lastRenderedPageBreak/>
        <w:t>Table S3: Prevalence ratios (95% confidence interval) for left ventricular hypertrophy at visit 3 based on predicted 30-year cardiovascular disease risk at visit 1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897DF4" w14:paraId="0F3FE567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EACB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3CFA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1185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897DF4" w14:paraId="0B5D34A5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05698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6C536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860B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40E6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838E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897DF4" w14:paraId="744197AE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94F5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4CB2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76, 1.5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2E3F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57, 2.3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FA503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3, 3.2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A45B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7, 1.73)</w:t>
            </w:r>
          </w:p>
        </w:tc>
      </w:tr>
      <w:tr w:rsidR="00897DF4" w14:paraId="210CF66A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E75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y risk categories</w:t>
            </w:r>
          </w:p>
        </w:tc>
      </w:tr>
      <w:tr w:rsidR="00897DF4" w14:paraId="311DB37C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5FE4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7AA8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4D4C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2CB4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E24F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</w:tr>
      <w:tr w:rsidR="00897DF4" w14:paraId="62F41225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B711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E5F6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7, 1.5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F3A1B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4, 2.0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4D40F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04, 10.6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80A6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7, 3.83)</w:t>
            </w:r>
          </w:p>
        </w:tc>
      </w:tr>
      <w:tr w:rsidR="00897DF4" w14:paraId="4B6C9BBF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8F187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6AAF2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9, 2.1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8FD2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7, 3.4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38E2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4, 18.7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1BD6C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0, 2.39)</w:t>
            </w:r>
          </w:p>
        </w:tc>
      </w:tr>
      <w:tr w:rsidR="00897DF4" w14:paraId="3BD72E13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FBB1E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A2160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60, 6.1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F318D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3, 28.7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CA140" w14:textId="77777777" w:rsidR="00897DF4" w:rsidRDefault="00897D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2E27A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5, 11.40)</w:t>
            </w:r>
          </w:p>
        </w:tc>
      </w:tr>
      <w:tr w:rsidR="00897DF4" w14:paraId="6D1E4A9E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F5AE1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 and had predicted 30-year cardiovascular disease risk &lt;10% at visit 1.</w:t>
            </w:r>
          </w:p>
        </w:tc>
      </w:tr>
      <w:tr w:rsidR="00897DF4" w14:paraId="27C2C1CD" w14:textId="77777777">
        <w:trPr>
          <w:jc w:val="center"/>
        </w:trPr>
        <w:tc>
          <w:tcPr>
            <w:tcW w:w="9000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18A48" w14:textId="77777777" w:rsidR="00897DF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based on multiple imputation using chained equations to account for missing values of left ventricular mass index</w:t>
            </w:r>
          </w:p>
        </w:tc>
      </w:tr>
    </w:tbl>
    <w:p w14:paraId="7591A08C" w14:textId="77777777" w:rsidR="003F6F30" w:rsidRDefault="003F6F30"/>
    <w:sectPr w:rsidR="003F6F30" w:rsidSect="00B711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yron C Jaeger" w:date="2024-06-11T14:33:00Z" w:initials="BJ">
    <w:p w14:paraId="5ABB5AA9" w14:textId="77777777" w:rsidR="003427B2" w:rsidRDefault="003427B2" w:rsidP="003427B2">
      <w:pPr>
        <w:pStyle w:val="CommentText"/>
      </w:pPr>
      <w:r>
        <w:rPr>
          <w:rStyle w:val="CommentReference"/>
        </w:rPr>
        <w:annotationRef/>
      </w:r>
      <w:r>
        <w:t>Change to visit 2 or visit 3</w:t>
      </w:r>
    </w:p>
  </w:comment>
  <w:comment w:id="1" w:author="Byron C Jaeger" w:date="2024-06-11T14:35:00Z" w:initials="BJ">
    <w:p w14:paraId="772FB862" w14:textId="77777777" w:rsidR="003B7032" w:rsidRDefault="003B7032" w:rsidP="003B7032">
      <w:pPr>
        <w:pStyle w:val="CommentText"/>
      </w:pPr>
      <w:r>
        <w:rPr>
          <w:rStyle w:val="CommentReference"/>
        </w:rPr>
        <w:annotationRef/>
      </w:r>
      <w:r>
        <w:t xml:space="preserve">Check LVM at visit 3 association with BP at visit 3 and other likely correlates. </w:t>
      </w:r>
    </w:p>
  </w:comment>
  <w:comment w:id="2" w:author="Byron C Jaeger" w:date="2024-06-11T14:14:00Z" w:initials="BJ">
    <w:p w14:paraId="2047CEF5" w14:textId="7A378903" w:rsidR="00CD2ED2" w:rsidRDefault="00CD2ED2" w:rsidP="00CD2ED2">
      <w:pPr>
        <w:pStyle w:val="CommentText"/>
      </w:pPr>
      <w:r>
        <w:rPr>
          <w:rStyle w:val="CommentReference"/>
        </w:rPr>
        <w:annotationRef/>
      </w:r>
      <w:r>
        <w:t>Would be interesting to see mean 10-year risk too</w:t>
      </w:r>
    </w:p>
  </w:comment>
  <w:comment w:id="3" w:author="Byron C Jaeger" w:date="2024-06-11T14:23:00Z" w:initials="BJ">
    <w:p w14:paraId="34CF2861" w14:textId="77777777" w:rsidR="00CD2ED2" w:rsidRDefault="00CD2ED2" w:rsidP="00CD2ED2">
      <w:pPr>
        <w:pStyle w:val="CommentText"/>
      </w:pPr>
      <w:r>
        <w:rPr>
          <w:rStyle w:val="CommentReference"/>
        </w:rPr>
        <w:annotationRef/>
      </w:r>
      <w:r>
        <w:t>Why is this CI limit negative</w:t>
      </w:r>
    </w:p>
  </w:comment>
  <w:comment w:id="5" w:author="Byron C Jaeger" w:date="2024-06-11T14:25:00Z" w:initials="BJ">
    <w:p w14:paraId="0B024B9E" w14:textId="77777777" w:rsidR="003427B2" w:rsidRDefault="003427B2" w:rsidP="003427B2">
      <w:pPr>
        <w:pStyle w:val="CommentText"/>
      </w:pPr>
      <w:r>
        <w:rPr>
          <w:rStyle w:val="CommentReference"/>
        </w:rPr>
        <w:annotationRef/>
      </w:r>
      <w:r>
        <w:t>This should be 10</w:t>
      </w:r>
    </w:p>
  </w:comment>
  <w:comment w:id="4" w:author="Byron C Jaeger" w:date="2024-06-11T14:51:00Z" w:initials="BJ">
    <w:p w14:paraId="17061555" w14:textId="77777777" w:rsidR="00D87E89" w:rsidRDefault="00D87E89" w:rsidP="00D87E89">
      <w:pPr>
        <w:pStyle w:val="CommentText"/>
      </w:pPr>
      <w:r>
        <w:rPr>
          <w:rStyle w:val="CommentReference"/>
        </w:rPr>
        <w:annotationRef/>
      </w:r>
      <w:r>
        <w:t>Do this for those who developed hypertension</w:t>
      </w:r>
    </w:p>
    <w:p w14:paraId="5F6D1939" w14:textId="77777777" w:rsidR="00D87E89" w:rsidRDefault="00D87E89" w:rsidP="00D87E89">
      <w:pPr>
        <w:pStyle w:val="CommentText"/>
      </w:pPr>
    </w:p>
    <w:p w14:paraId="311CEE07" w14:textId="77777777" w:rsidR="00D87E89" w:rsidRDefault="00D87E89" w:rsidP="00D87E89">
      <w:pPr>
        <w:pStyle w:val="CommentText"/>
      </w:pPr>
      <w:r>
        <w:t>Also for those who didn’t if possi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ABB5AA9" w15:done="0"/>
  <w15:commentEx w15:paraId="772FB862" w15:done="0"/>
  <w15:commentEx w15:paraId="2047CEF5" w15:done="0"/>
  <w15:commentEx w15:paraId="34CF2861" w15:done="0"/>
  <w15:commentEx w15:paraId="0B024B9E" w15:done="0"/>
  <w15:commentEx w15:paraId="311CEE0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76E7861" w16cex:dateUtc="2024-06-11T18:33:00Z"/>
  <w16cex:commentExtensible w16cex:durableId="16F6F42F" w16cex:dateUtc="2024-06-11T18:35:00Z"/>
  <w16cex:commentExtensible w16cex:durableId="633C340E" w16cex:dateUtc="2024-06-11T18:14:00Z"/>
  <w16cex:commentExtensible w16cex:durableId="73189FB5" w16cex:dateUtc="2024-06-11T18:23:00Z"/>
  <w16cex:commentExtensible w16cex:durableId="62E133B0" w16cex:dateUtc="2024-06-11T18:25:00Z"/>
  <w16cex:commentExtensible w16cex:durableId="74D1EB59" w16cex:dateUtc="2024-06-11T18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BB5AA9" w16cid:durableId="476E7861"/>
  <w16cid:commentId w16cid:paraId="772FB862" w16cid:durableId="16F6F42F"/>
  <w16cid:commentId w16cid:paraId="2047CEF5" w16cid:durableId="633C340E"/>
  <w16cid:commentId w16cid:paraId="34CF2861" w16cid:durableId="73189FB5"/>
  <w16cid:commentId w16cid:paraId="0B024B9E" w16cid:durableId="62E133B0"/>
  <w16cid:commentId w16cid:paraId="311CEE07" w16cid:durableId="74D1EB5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60F5C" w14:textId="77777777" w:rsidR="003F6F30" w:rsidRDefault="003F6F30">
      <w:pPr>
        <w:spacing w:after="0"/>
      </w:pPr>
      <w:r>
        <w:separator/>
      </w:r>
    </w:p>
  </w:endnote>
  <w:endnote w:type="continuationSeparator" w:id="0">
    <w:p w14:paraId="38C8ECD3" w14:textId="77777777" w:rsidR="003F6F30" w:rsidRDefault="003F6F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B70CE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B6C7D0" w14:textId="77777777" w:rsidR="00000000" w:rsidRDefault="0000000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1C52CD" w14:textId="77777777" w:rsidR="0000000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64F99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550AF" w14:textId="77777777" w:rsidR="003F6F30" w:rsidRDefault="003F6F30">
      <w:pPr>
        <w:spacing w:after="0"/>
      </w:pPr>
      <w:r>
        <w:separator/>
      </w:r>
    </w:p>
  </w:footnote>
  <w:footnote w:type="continuationSeparator" w:id="0">
    <w:p w14:paraId="27BB0ADA" w14:textId="77777777" w:rsidR="003F6F30" w:rsidRDefault="003F6F3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6373C" w14:textId="77777777" w:rsidR="00000000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D9EAD" w14:textId="77777777" w:rsidR="00000000" w:rsidRDefault="00000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1F53F" w14:textId="77777777" w:rsidR="00000000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1EE07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2C1AE401"/>
    <w:multiLevelType w:val="multilevel"/>
    <w:tmpl w:val="698EC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55215903">
    <w:abstractNumId w:val="11"/>
  </w:num>
  <w:num w:numId="2" w16cid:durableId="1898855465">
    <w:abstractNumId w:val="9"/>
  </w:num>
  <w:num w:numId="3" w16cid:durableId="703673655">
    <w:abstractNumId w:val="7"/>
  </w:num>
  <w:num w:numId="4" w16cid:durableId="646975733">
    <w:abstractNumId w:val="6"/>
  </w:num>
  <w:num w:numId="5" w16cid:durableId="1197238429">
    <w:abstractNumId w:val="5"/>
  </w:num>
  <w:num w:numId="6" w16cid:durableId="1555507574">
    <w:abstractNumId w:val="4"/>
  </w:num>
  <w:num w:numId="7" w16cid:durableId="694310416">
    <w:abstractNumId w:val="8"/>
  </w:num>
  <w:num w:numId="8" w16cid:durableId="13385123">
    <w:abstractNumId w:val="3"/>
  </w:num>
  <w:num w:numId="9" w16cid:durableId="435756406">
    <w:abstractNumId w:val="2"/>
  </w:num>
  <w:num w:numId="10" w16cid:durableId="424229960">
    <w:abstractNumId w:val="1"/>
  </w:num>
  <w:num w:numId="11" w16cid:durableId="2042171061">
    <w:abstractNumId w:val="0"/>
  </w:num>
  <w:num w:numId="12" w16cid:durableId="466894236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yron C Jaeger">
    <w15:presenceInfo w15:providerId="AD" w15:userId="S::bjaeger@wakehealth.edu::85c6e26b-50b9-4776-9e89-c10c0e62609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97DF4"/>
    <w:rsid w:val="003427B2"/>
    <w:rsid w:val="003B7032"/>
    <w:rsid w:val="003F6F30"/>
    <w:rsid w:val="004E6740"/>
    <w:rsid w:val="00897DF4"/>
    <w:rsid w:val="00CD2ED2"/>
    <w:rsid w:val="00D87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V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BF6BC"/>
  <w15:docId w15:val="{ECCCC97E-010A-43BE-9D24-FA0AD3B9E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7E9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72DF2"/>
    <w:pPr>
      <w:keepNext/>
      <w:keepLines/>
      <w:spacing w:before="480" w:after="0" w:line="480" w:lineRule="auto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0F61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72032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B7E9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1A3E5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B7E9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B7E9C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DB7E9C"/>
  </w:style>
  <w:style w:type="paragraph" w:styleId="BlockText">
    <w:name w:val="Block Text"/>
    <w:basedOn w:val="BodyText"/>
    <w:next w:val="BodyText"/>
    <w:uiPriority w:val="9"/>
    <w:unhideWhenUsed/>
    <w:qFormat/>
    <w:rsid w:val="00DB7E9C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05E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B7E9C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C34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  <w:style w:type="character" w:styleId="CommentReference">
    <w:name w:val="annotation reference"/>
    <w:basedOn w:val="DefaultParagraphFont"/>
    <w:semiHidden/>
    <w:unhideWhenUsed/>
    <w:rsid w:val="00CD2ED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D2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D2ED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D2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D2ED2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42</Words>
  <Characters>651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ociation between 30-year predicted cardiovascular disease risk and incident hypertension</vt:lpstr>
    </vt:vector>
  </TitlesOfParts>
  <Company/>
  <LinksUpToDate>false</LinksUpToDate>
  <CharactersWithSpaces>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ion between 30-year predicted cardiovascular disease risk and incident hypertension</dc:title>
  <dc:creator>Byron C Jaeger</dc:creator>
  <cp:keywords/>
  <cp:lastModifiedBy>Byron C Jaeger</cp:lastModifiedBy>
  <cp:revision>2</cp:revision>
  <dcterms:created xsi:type="dcterms:W3CDTF">2024-06-11T22:58:00Z</dcterms:created>
  <dcterms:modified xsi:type="dcterms:W3CDTF">2024-06-11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